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9A589D" w14:textId="77777777" w:rsidR="00D373B8" w:rsidRDefault="00B820D1" w:rsidP="00702802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9E7A82B" wp14:editId="672B4AB1">
            <wp:extent cx="3422210" cy="647514"/>
            <wp:effectExtent l="0" t="0" r="0" b="635"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a 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543" cy="67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5030" w14:textId="77777777" w:rsidR="00B820D1" w:rsidRPr="0071727B" w:rsidRDefault="00674428" w:rsidP="0071727B">
      <w:pPr>
        <w:jc w:val="center"/>
        <w:rPr>
          <w:b/>
          <w:bCs/>
          <w:sz w:val="32"/>
          <w:szCs w:val="32"/>
        </w:rPr>
      </w:pPr>
      <w:proofErr w:type="spellStart"/>
      <w:r w:rsidRPr="00674428">
        <w:rPr>
          <w:b/>
          <w:bCs/>
          <w:sz w:val="32"/>
          <w:szCs w:val="32"/>
        </w:rPr>
        <w:t>Descobrindo</w:t>
      </w:r>
      <w:proofErr w:type="spellEnd"/>
      <w:r w:rsidRPr="00674428">
        <w:rPr>
          <w:b/>
          <w:bCs/>
          <w:sz w:val="32"/>
          <w:szCs w:val="32"/>
        </w:rPr>
        <w:t xml:space="preserve"> </w:t>
      </w:r>
      <w:proofErr w:type="spellStart"/>
      <w:r w:rsidRPr="00674428">
        <w:rPr>
          <w:b/>
          <w:bCs/>
          <w:sz w:val="32"/>
          <w:szCs w:val="32"/>
        </w:rPr>
        <w:t>juntos</w:t>
      </w:r>
      <w:proofErr w:type="spellEnd"/>
    </w:p>
    <w:p w14:paraId="467EEA0C" w14:textId="77777777" w:rsidR="00A70BF3" w:rsidRDefault="00A70BF3" w:rsidP="00A70BF3">
      <w:pPr>
        <w:jc w:val="both"/>
        <w:rPr>
          <w:sz w:val="40"/>
          <w:szCs w:val="40"/>
        </w:rPr>
      </w:pPr>
    </w:p>
    <w:p w14:paraId="0DE5B96F" w14:textId="77777777" w:rsidR="00A70BF3" w:rsidRPr="00485F61" w:rsidRDefault="00674428" w:rsidP="007F7689">
      <w:pPr>
        <w:rPr>
          <w:sz w:val="40"/>
          <w:szCs w:val="40"/>
          <w:lang w:val="pt-BR"/>
        </w:rPr>
      </w:pPr>
      <w:r w:rsidRPr="00485F61">
        <w:rPr>
          <w:sz w:val="40"/>
          <w:szCs w:val="40"/>
          <w:lang w:val="pt-BR"/>
        </w:rPr>
        <w:t xml:space="preserve">Muitas famílias estão preocupadas com a saúde mental de seus filhos, mas não têm certeza </w:t>
      </w:r>
      <w:r w:rsidR="00107C93" w:rsidRPr="00485F61">
        <w:rPr>
          <w:sz w:val="40"/>
          <w:szCs w:val="40"/>
          <w:lang w:val="pt-BR"/>
        </w:rPr>
        <w:t>o que fazer</w:t>
      </w:r>
      <w:r w:rsidRPr="00485F61">
        <w:rPr>
          <w:sz w:val="40"/>
          <w:szCs w:val="40"/>
          <w:lang w:val="pt-BR"/>
        </w:rPr>
        <w:t xml:space="preserve"> ou como começar. </w:t>
      </w:r>
      <w:r w:rsidRPr="00485F61">
        <w:rPr>
          <w:b/>
          <w:sz w:val="40"/>
          <w:szCs w:val="40"/>
          <w:lang w:val="pt-BR"/>
        </w:rPr>
        <w:t>HandholdMA.org</w:t>
      </w:r>
      <w:r w:rsidRPr="00485F61">
        <w:rPr>
          <w:sz w:val="40"/>
          <w:szCs w:val="40"/>
          <w:lang w:val="pt-BR"/>
        </w:rPr>
        <w:t xml:space="preserve"> está aqui para ajudar!</w:t>
      </w:r>
    </w:p>
    <w:p w14:paraId="4107A074" w14:textId="77777777" w:rsidR="00AD4A64" w:rsidRPr="00485F61" w:rsidRDefault="00AD4A64" w:rsidP="00A70BF3">
      <w:pPr>
        <w:jc w:val="both"/>
        <w:rPr>
          <w:sz w:val="40"/>
          <w:szCs w:val="40"/>
          <w:lang w:val="pt-BR"/>
        </w:rPr>
      </w:pPr>
    </w:p>
    <w:p w14:paraId="5CA366C5" w14:textId="77777777" w:rsidR="00A70BF3" w:rsidRPr="00485F61" w:rsidRDefault="00485F61" w:rsidP="00A70BF3">
      <w:pPr>
        <w:jc w:val="both"/>
        <w:rPr>
          <w:sz w:val="40"/>
          <w:szCs w:val="40"/>
          <w:lang w:val="pt-BR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DD56AD" wp14:editId="4B6E2C3D">
                <wp:simplePos x="0" y="0"/>
                <wp:positionH relativeFrom="column">
                  <wp:posOffset>2910205</wp:posOffset>
                </wp:positionH>
                <wp:positionV relativeFrom="paragraph">
                  <wp:posOffset>76200</wp:posOffset>
                </wp:positionV>
                <wp:extent cx="2218690" cy="1633855"/>
                <wp:effectExtent l="19050" t="0" r="29210" b="61595"/>
                <wp:wrapNone/>
                <wp:docPr id="21" name="Cloud Callout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18690" cy="1633855"/>
                        </a:xfrm>
                        <a:prstGeom prst="cloudCallout">
                          <a:avLst>
                            <a:gd name="adj1" fmla="val -36677"/>
                            <a:gd name="adj2" fmla="val 47578"/>
                          </a:avLst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2700000" scaled="1"/>
                          <a:tileRect/>
                        </a:gra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C3A532" w14:textId="77777777" w:rsidR="0071727B" w:rsidRPr="00485F61" w:rsidRDefault="00674428" w:rsidP="0071727B">
                            <w:pPr>
                              <w:jc w:val="center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Quem</w:t>
                            </w:r>
                            <w:proofErr w:type="spellEnd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Pode</w:t>
                            </w:r>
                            <w:proofErr w:type="spellEnd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Ajudar</w:t>
                            </w:r>
                            <w:proofErr w:type="spellEnd"/>
                            <w:r w:rsidR="0071727B"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21" o:spid="_x0000_s1026" type="#_x0000_t106" style="position:absolute;left:0;text-align:left;margin-left:229.15pt;margin-top:6pt;width:174.7pt;height:12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" adj="2878,21077" fillcolor="#8eaadb [1940]" strokecolor="white [3201]" strokeweight="1.5pt">
                <v:fill color2="#8eaadb [1940]" rotate="t" angle="45" colors="0 #4d6183;.5 #728dbd;1 #89a9e1" focus="100%" type="gradient"/>
                <v:stroke joinstyle="miter"/>
                <v:path arrowok="t"/>
                <v:textbox>
                  <w:txbxContent>
                    <w:p w14:paraId="75C3A532" w14:textId="77777777" w:rsidR="0071727B" w:rsidRPr="00485F61" w:rsidRDefault="00674428" w:rsidP="0071727B">
                      <w:pPr>
                        <w:jc w:val="center"/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proofErr w:type="spellStart"/>
                      <w:r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>Quem</w:t>
                      </w:r>
                      <w:proofErr w:type="spellEnd"/>
                      <w:r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>Pode</w:t>
                      </w:r>
                      <w:proofErr w:type="spellEnd"/>
                      <w:r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>Ajudar</w:t>
                      </w:r>
                      <w:proofErr w:type="spellEnd"/>
                      <w:r w:rsidR="0071727B"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03AA6B3D" w14:textId="77777777" w:rsidR="0071727B" w:rsidRPr="00485F61" w:rsidRDefault="00485F61" w:rsidP="004872D5">
      <w:pPr>
        <w:jc w:val="both"/>
        <w:rPr>
          <w:noProof/>
          <w:sz w:val="40"/>
          <w:szCs w:val="40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9B6530" wp14:editId="7B8594DB">
                <wp:simplePos x="0" y="0"/>
                <wp:positionH relativeFrom="column">
                  <wp:posOffset>-260350</wp:posOffset>
                </wp:positionH>
                <wp:positionV relativeFrom="paragraph">
                  <wp:posOffset>193040</wp:posOffset>
                </wp:positionV>
                <wp:extent cx="2263775" cy="1799590"/>
                <wp:effectExtent l="19050" t="0" r="136525" b="10160"/>
                <wp:wrapNone/>
                <wp:docPr id="13" name="Cloud Callout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63775" cy="1799590"/>
                        </a:xfrm>
                        <a:prstGeom prst="cloudCallout">
                          <a:avLst>
                            <a:gd name="adj1" fmla="val 52775"/>
                            <a:gd name="adj2" fmla="val 28287"/>
                          </a:avLst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0AE4CB" w14:textId="77777777" w:rsidR="004872D5" w:rsidRPr="00485F61" w:rsidRDefault="00674428" w:rsidP="004872D5">
                            <w:pPr>
                              <w:jc w:val="center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evo Me </w:t>
                            </w:r>
                            <w:proofErr w:type="spellStart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Preocupar</w:t>
                            </w:r>
                            <w:proofErr w:type="spellEnd"/>
                            <w:r w:rsidR="004872D5"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?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Cloud Callout 13" o:spid="_x0000_s1027" type="#_x0000_t106" style="position:absolute;left:0;text-align:left;margin-left:-20.5pt;margin-top:15.2pt;width:178.25pt;height:14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" adj="22199,16910" fillcolor="#2e74b5 [2408]" strokecolor="white [3201]" strokeweight="1.5pt">
                <v:stroke joinstyle="miter"/>
                <v:path arrowok="t"/>
                <v:textbox>
                  <w:txbxContent>
                    <w:p w:rsidR="004872D5" w:rsidRPr="00485F61" w:rsidRDefault="00674428" w:rsidP="004872D5">
                      <w:pPr>
                        <w:jc w:val="center"/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>Devo Me Preocupar</w:t>
                      </w:r>
                      <w:r w:rsidR="004872D5"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3BE0A434" w14:textId="77777777" w:rsidR="0071727B" w:rsidRPr="00485F61" w:rsidRDefault="0071727B" w:rsidP="004872D5">
      <w:pPr>
        <w:jc w:val="both"/>
        <w:rPr>
          <w:noProof/>
          <w:sz w:val="40"/>
          <w:szCs w:val="40"/>
          <w:lang w:val="pt-BR"/>
        </w:rPr>
      </w:pPr>
    </w:p>
    <w:p w14:paraId="34083CB4" w14:textId="77777777" w:rsidR="0071727B" w:rsidRPr="00485F61" w:rsidRDefault="00485F61" w:rsidP="004872D5">
      <w:pPr>
        <w:jc w:val="both"/>
        <w:rPr>
          <w:noProof/>
          <w:sz w:val="40"/>
          <w:szCs w:val="40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AC8EE0" wp14:editId="4CF2137F">
                <wp:simplePos x="0" y="0"/>
                <wp:positionH relativeFrom="column">
                  <wp:posOffset>4029075</wp:posOffset>
                </wp:positionH>
                <wp:positionV relativeFrom="paragraph">
                  <wp:posOffset>118110</wp:posOffset>
                </wp:positionV>
                <wp:extent cx="2218690" cy="1633855"/>
                <wp:effectExtent l="361950" t="0" r="10160" b="23495"/>
                <wp:wrapNone/>
                <wp:docPr id="22" name="Cloud Callout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18690" cy="1633855"/>
                        </a:xfrm>
                        <a:prstGeom prst="cloudCallout">
                          <a:avLst>
                            <a:gd name="adj1" fmla="val -63997"/>
                            <a:gd name="adj2" fmla="val 5603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97A094" w14:textId="77777777" w:rsidR="0071727B" w:rsidRPr="00485F61" w:rsidRDefault="00674428" w:rsidP="0071727B">
                            <w:pPr>
                              <w:jc w:val="center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O Que </w:t>
                            </w:r>
                            <w:proofErr w:type="spellStart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Posso</w:t>
                            </w:r>
                            <w:proofErr w:type="spellEnd"/>
                            <w:r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Fazer</w:t>
                            </w:r>
                            <w:r w:rsidR="0071727B" w:rsidRPr="00485F6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Cloud Callout 22" o:spid="_x0000_s1028" type="#_x0000_t106" style="position:absolute;left:0;text-align:left;margin-left:317.25pt;margin-top:9.3pt;width:174.7pt;height:12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" adj="-3023,12010" fillcolor="#4472c4 [3204]" strokecolor="white [3201]" strokeweight="1.5pt">
                <v:stroke joinstyle="miter"/>
                <v:path arrowok="t"/>
                <v:textbox>
                  <w:txbxContent>
                    <w:p w:rsidR="0071727B" w:rsidRPr="00485F61" w:rsidRDefault="00674428" w:rsidP="0071727B">
                      <w:pPr>
                        <w:jc w:val="center"/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>O Que Posso Fazer</w:t>
                      </w:r>
                      <w:r w:rsidR="0071727B" w:rsidRPr="00485F61">
                        <w:rPr>
                          <w:color w:val="FFFFFF" w:themeColor="background1"/>
                          <w:sz w:val="36"/>
                          <w:szCs w:val="36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3B0D88C0" w14:textId="77777777" w:rsidR="00D373B8" w:rsidRPr="00485F61" w:rsidRDefault="00674428" w:rsidP="00674428">
      <w:pPr>
        <w:pStyle w:val="Heading2"/>
        <w:tabs>
          <w:tab w:val="left" w:pos="4160"/>
        </w:tabs>
        <w:rPr>
          <w:b/>
          <w:bCs/>
          <w:sz w:val="32"/>
          <w:szCs w:val="32"/>
          <w:lang w:val="pt-BR"/>
        </w:rPr>
      </w:pPr>
      <w:r w:rsidRPr="00485F61">
        <w:rPr>
          <w:b/>
          <w:bCs/>
          <w:sz w:val="32"/>
          <w:szCs w:val="32"/>
          <w:lang w:val="pt-BR"/>
        </w:rPr>
        <w:tab/>
      </w:r>
    </w:p>
    <w:p w14:paraId="114412E8" w14:textId="65CA6084" w:rsidR="00AD4A64" w:rsidRDefault="00AB250C" w:rsidP="00AD4A64">
      <w:pPr>
        <w:jc w:val="center"/>
      </w:pPr>
      <w:r>
        <w:rPr>
          <w:noProof/>
        </w:rPr>
        <w:drawing>
          <wp:inline distT="0" distB="0" distL="0" distR="0" wp14:anchorId="3CF1A8DC" wp14:editId="1DE7CC80">
            <wp:extent cx="2909455" cy="2754190"/>
            <wp:effectExtent l="0" t="0" r="0" b="1905"/>
            <wp:docPr id="20" name="Picture 20" descr="A close up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close up of a pers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4308" cy="2787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609FF" w14:textId="77777777" w:rsidR="00AD4A64" w:rsidRPr="00AD4A64" w:rsidRDefault="00AD4A64" w:rsidP="00AD4A64">
      <w:pPr>
        <w:jc w:val="center"/>
      </w:pPr>
    </w:p>
    <w:p w14:paraId="460A72EC" w14:textId="77777777" w:rsidR="00747564" w:rsidRPr="00597684" w:rsidRDefault="00485F61" w:rsidP="0004286B">
      <w:pPr>
        <w:ind w:left="7920"/>
        <w:jc w:val="both"/>
        <w:rPr>
          <w:sz w:val="32"/>
          <w:szCs w:val="32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EBAB3A" wp14:editId="0C149383">
                <wp:simplePos x="0" y="0"/>
                <wp:positionH relativeFrom="column">
                  <wp:align>center</wp:align>
                </wp:positionH>
                <wp:positionV relativeFrom="paragraph">
                  <wp:posOffset>130810</wp:posOffset>
                </wp:positionV>
                <wp:extent cx="3231515" cy="602615"/>
                <wp:effectExtent l="3810" t="0" r="3175" b="63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1515" cy="60261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ADAAD" w14:textId="77777777" w:rsidR="0004286B" w:rsidRPr="00485F61" w:rsidRDefault="00674428" w:rsidP="00A70BF3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pt-BR"/>
                              </w:rPr>
                            </w:pPr>
                            <w:r w:rsidRPr="00485F61">
                              <w:rPr>
                                <w:sz w:val="32"/>
                                <w:szCs w:val="32"/>
                                <w:lang w:val="pt-BR"/>
                              </w:rPr>
                              <w:t xml:space="preserve">Escaneie o código QR para começar a explorar </w:t>
                            </w:r>
                            <w:r w:rsidRPr="00485F61">
                              <w:rPr>
                                <w:b/>
                                <w:sz w:val="32"/>
                                <w:szCs w:val="32"/>
                                <w:lang w:val="pt-BR"/>
                              </w:rPr>
                              <w:t>HandholdMA.org</w:t>
                            </w:r>
                            <w:r w:rsidRPr="00485F61">
                              <w:rPr>
                                <w:sz w:val="32"/>
                                <w:szCs w:val="32"/>
                                <w:lang w:val="pt-BR"/>
                              </w:rPr>
                              <w:t xml:space="preserve"> hoje mesmo!</w:t>
                            </w:r>
                          </w:p>
                          <w:p w14:paraId="09A3EAC1" w14:textId="77777777" w:rsidR="0004286B" w:rsidRPr="00485F61" w:rsidRDefault="0004286B" w:rsidP="0004286B">
                            <w:pPr>
                              <w:ind w:left="2160" w:firstLine="720"/>
                              <w:rPr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9" type="#_x0000_t202" style="position:absolute;left:0;text-align:left;margin-left:0;margin-top:10.3pt;width:254.45pt;height:47.45pt;z-index:25166438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" fillcolor="white [3201]" stroked="f" strokeweight=".5pt">
                <v:textbox>
                  <w:txbxContent>
                    <w:p w:rsidR="0004286B" w:rsidRPr="00485F61" w:rsidRDefault="00674428" w:rsidP="00A70BF3">
                      <w:pPr>
                        <w:jc w:val="center"/>
                        <w:rPr>
                          <w:sz w:val="32"/>
                          <w:szCs w:val="32"/>
                          <w:lang w:val="pt-BR"/>
                        </w:rPr>
                      </w:pPr>
                      <w:bookmarkStart w:id="1" w:name="_GoBack"/>
                      <w:r w:rsidRPr="00485F61">
                        <w:rPr>
                          <w:sz w:val="32"/>
                          <w:szCs w:val="32"/>
                          <w:lang w:val="pt-BR"/>
                        </w:rPr>
                        <w:t xml:space="preserve">Escaneie o código QR para começar a explorar </w:t>
                      </w:r>
                      <w:r w:rsidRPr="00485F61">
                        <w:rPr>
                          <w:b/>
                          <w:sz w:val="32"/>
                          <w:szCs w:val="32"/>
                          <w:lang w:val="pt-BR"/>
                        </w:rPr>
                        <w:t>HandholdMA.org</w:t>
                      </w:r>
                      <w:r w:rsidRPr="00485F61">
                        <w:rPr>
                          <w:sz w:val="32"/>
                          <w:szCs w:val="32"/>
                          <w:lang w:val="pt-BR"/>
                        </w:rPr>
                        <w:t xml:space="preserve"> hoje mesmo!</w:t>
                      </w:r>
                    </w:p>
                    <w:bookmarkEnd w:id="1"/>
                    <w:p w:rsidR="0004286B" w:rsidRPr="00485F61" w:rsidRDefault="0004286B" w:rsidP="0004286B">
                      <w:pPr>
                        <w:ind w:left="2160" w:firstLine="720"/>
                        <w:rPr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70BF3">
        <w:rPr>
          <w:b/>
          <w:bCs/>
          <w:noProof/>
        </w:rPr>
        <w:drawing>
          <wp:inline distT="0" distB="0" distL="0" distR="0" wp14:anchorId="0C6BB37D" wp14:editId="1AD188A8">
            <wp:extent cx="997527" cy="997527"/>
            <wp:effectExtent l="0" t="0" r="6350" b="6350"/>
            <wp:docPr id="23" name="Picture 2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913" cy="1025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7564" w:rsidRPr="00597684" w:rsidSect="004872D5">
      <w:headerReference w:type="even" r:id="rId12"/>
      <w:headerReference w:type="default" r:id="rId13"/>
      <w:footerReference w:type="default" r:id="rId14"/>
      <w:headerReference w:type="first" r:id="rId15"/>
      <w:pgSz w:w="12240" w:h="15840"/>
      <w:pgMar w:top="198" w:right="1440" w:bottom="148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383549" w14:textId="77777777" w:rsidR="00BE05D2" w:rsidRDefault="00BE05D2" w:rsidP="002428F5">
      <w:r>
        <w:separator/>
      </w:r>
    </w:p>
  </w:endnote>
  <w:endnote w:type="continuationSeparator" w:id="0">
    <w:p w14:paraId="38ED5FEE" w14:textId="77777777" w:rsidR="00BE05D2" w:rsidRDefault="00BE05D2" w:rsidP="00242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A2E800" w14:textId="6F340600" w:rsidR="002428F5" w:rsidRDefault="000A4075">
    <w:pPr>
      <w:pStyle w:val="Footer"/>
    </w:pPr>
    <w:r>
      <w:rPr>
        <w:noProof/>
      </w:rPr>
      <w:drawing>
        <wp:inline distT="0" distB="0" distL="0" distR="0" wp14:anchorId="003BD288" wp14:editId="12084975">
          <wp:extent cx="956772" cy="611989"/>
          <wp:effectExtent l="0" t="0" r="0" b="0"/>
          <wp:docPr id="6" name="Picture 6" descr="A screenshot of the MA Office of the Child Advoca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screenshot of the MA Office of the Child Advoca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0894" cy="6274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06209">
      <w:t xml:space="preserve">                                           </w:t>
    </w:r>
    <w:r w:rsidR="00DA00B6">
      <w:rPr>
        <w:noProof/>
      </w:rPr>
      <w:drawing>
        <wp:inline distT="0" distB="0" distL="0" distR="0" wp14:anchorId="62F6BAC3" wp14:editId="2E67A7F5">
          <wp:extent cx="780072" cy="697476"/>
          <wp:effectExtent l="0" t="0" r="0" b="1270"/>
          <wp:docPr id="8" name="Picture 8" descr="Mass Dept. of Mental Health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Mass Dept. of Mental Health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933" cy="7232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="00F06209">
      <w:rPr>
        <w:noProof/>
      </w:rPr>
      <w:drawing>
        <wp:inline distT="0" distB="0" distL="0" distR="0" wp14:anchorId="17997A96" wp14:editId="2F83166E">
          <wp:extent cx="1826803" cy="58102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ohhs_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1109" cy="582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785952" w14:textId="77777777" w:rsidR="00BE05D2" w:rsidRDefault="00BE05D2" w:rsidP="002428F5">
      <w:r>
        <w:separator/>
      </w:r>
    </w:p>
  </w:footnote>
  <w:footnote w:type="continuationSeparator" w:id="0">
    <w:p w14:paraId="09EA195A" w14:textId="77777777" w:rsidR="00BE05D2" w:rsidRDefault="00BE05D2" w:rsidP="002428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82A1AF" w14:textId="77777777" w:rsidR="002428F5" w:rsidRDefault="00BE05D2">
    <w:pPr>
      <w:pStyle w:val="Header"/>
    </w:pPr>
    <w:r>
      <w:rPr>
        <w:noProof/>
      </w:rPr>
      <w:pict w14:anchorId="280A7C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399" o:spid="_x0000_s2051" type="#_x0000_t75" alt="" style="position:absolute;margin-left:0;margin-top:0;width:467.6pt;height:316.6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F88AE7" w14:textId="77777777" w:rsidR="002428F5" w:rsidRDefault="00BE05D2">
    <w:pPr>
      <w:pStyle w:val="Header"/>
    </w:pPr>
    <w:r>
      <w:rPr>
        <w:noProof/>
      </w:rPr>
      <w:pict w14:anchorId="35545B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400" o:spid="_x0000_s2050" type="#_x0000_t75" alt="" style="position:absolute;margin-left:0;margin-top:0;width:467.6pt;height:316.6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F85BEB" w14:textId="77777777" w:rsidR="002428F5" w:rsidRDefault="00BE05D2">
    <w:pPr>
      <w:pStyle w:val="Header"/>
    </w:pPr>
    <w:r>
      <w:rPr>
        <w:noProof/>
      </w:rPr>
      <w:pict w14:anchorId="2621B2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398" o:spid="_x0000_s2049" type="#_x0000_t75" alt="" style="position:absolute;margin-left:0;margin-top:0;width:467.6pt;height:316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3064F4"/>
    <w:multiLevelType w:val="hybridMultilevel"/>
    <w:tmpl w:val="501CB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DU1NjOwtDC0MDRR0lEKTi0uzszPAykwrAUAZlOh5SwAAAA="/>
  </w:docVars>
  <w:rsids>
    <w:rsidRoot w:val="003D74AB"/>
    <w:rsid w:val="0000204B"/>
    <w:rsid w:val="00011D76"/>
    <w:rsid w:val="000160BF"/>
    <w:rsid w:val="0004286B"/>
    <w:rsid w:val="000A4075"/>
    <w:rsid w:val="000E20C7"/>
    <w:rsid w:val="000E32B5"/>
    <w:rsid w:val="00107C93"/>
    <w:rsid w:val="00161FE0"/>
    <w:rsid w:val="002428F5"/>
    <w:rsid w:val="00295FA4"/>
    <w:rsid w:val="002D71EF"/>
    <w:rsid w:val="00341D9C"/>
    <w:rsid w:val="003460C8"/>
    <w:rsid w:val="003D74AB"/>
    <w:rsid w:val="00485F61"/>
    <w:rsid w:val="004872D5"/>
    <w:rsid w:val="004D4E08"/>
    <w:rsid w:val="004F57D4"/>
    <w:rsid w:val="00515059"/>
    <w:rsid w:val="00557318"/>
    <w:rsid w:val="00597684"/>
    <w:rsid w:val="00625B7F"/>
    <w:rsid w:val="00674428"/>
    <w:rsid w:val="00691729"/>
    <w:rsid w:val="006C058B"/>
    <w:rsid w:val="006C5DB8"/>
    <w:rsid w:val="00702802"/>
    <w:rsid w:val="0071727B"/>
    <w:rsid w:val="00747564"/>
    <w:rsid w:val="007758CB"/>
    <w:rsid w:val="007F7689"/>
    <w:rsid w:val="008205B8"/>
    <w:rsid w:val="00854708"/>
    <w:rsid w:val="008A25CB"/>
    <w:rsid w:val="008E58CF"/>
    <w:rsid w:val="0095689E"/>
    <w:rsid w:val="00963729"/>
    <w:rsid w:val="00A70BF3"/>
    <w:rsid w:val="00A952A5"/>
    <w:rsid w:val="00AA73D6"/>
    <w:rsid w:val="00AB250C"/>
    <w:rsid w:val="00AD4A64"/>
    <w:rsid w:val="00AD4EC4"/>
    <w:rsid w:val="00B12BE4"/>
    <w:rsid w:val="00B3447E"/>
    <w:rsid w:val="00B465CA"/>
    <w:rsid w:val="00B820D1"/>
    <w:rsid w:val="00BB57A2"/>
    <w:rsid w:val="00BD57CC"/>
    <w:rsid w:val="00BE05D2"/>
    <w:rsid w:val="00C40DB3"/>
    <w:rsid w:val="00C63E2E"/>
    <w:rsid w:val="00CB6228"/>
    <w:rsid w:val="00D16392"/>
    <w:rsid w:val="00D373B8"/>
    <w:rsid w:val="00DA00B6"/>
    <w:rsid w:val="00E91439"/>
    <w:rsid w:val="00EB2A6C"/>
    <w:rsid w:val="00EB496C"/>
    <w:rsid w:val="00F06209"/>
    <w:rsid w:val="00F469B9"/>
    <w:rsid w:val="00F93C4A"/>
    <w:rsid w:val="00FA23FD"/>
    <w:rsid w:val="00FF62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5678B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5FA4"/>
  </w:style>
  <w:style w:type="paragraph" w:styleId="Heading1">
    <w:name w:val="heading 1"/>
    <w:basedOn w:val="Normal"/>
    <w:next w:val="Normal"/>
    <w:link w:val="Heading1Char"/>
    <w:uiPriority w:val="9"/>
    <w:qFormat/>
    <w:rsid w:val="00D373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3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73B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7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0E32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32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8F5"/>
  </w:style>
  <w:style w:type="paragraph" w:styleId="Footer">
    <w:name w:val="footer"/>
    <w:basedOn w:val="Normal"/>
    <w:link w:val="Foot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8F5"/>
  </w:style>
  <w:style w:type="character" w:styleId="CommentReference">
    <w:name w:val="annotation reference"/>
    <w:basedOn w:val="DefaultParagraphFont"/>
    <w:uiPriority w:val="99"/>
    <w:semiHidden/>
    <w:unhideWhenUsed/>
    <w:rsid w:val="00FF6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2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6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65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5FA4"/>
  </w:style>
  <w:style w:type="paragraph" w:styleId="Heading1">
    <w:name w:val="heading 1"/>
    <w:basedOn w:val="Normal"/>
    <w:next w:val="Normal"/>
    <w:link w:val="Heading1Char"/>
    <w:uiPriority w:val="9"/>
    <w:qFormat/>
    <w:rsid w:val="00D373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3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73B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7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0E32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32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8F5"/>
  </w:style>
  <w:style w:type="paragraph" w:styleId="Footer">
    <w:name w:val="footer"/>
    <w:basedOn w:val="Normal"/>
    <w:link w:val="Foot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8F5"/>
  </w:style>
  <w:style w:type="character" w:styleId="CommentReference">
    <w:name w:val="annotation reference"/>
    <w:basedOn w:val="DefaultParagraphFont"/>
    <w:uiPriority w:val="99"/>
    <w:semiHidden/>
    <w:unhideWhenUsed/>
    <w:rsid w:val="00FF6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2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6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6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C46BA8-AA59-40C2-8CAD-806F81D61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English</dc:creator>
  <cp:keywords/>
  <dc:description/>
  <cp:lastModifiedBy> </cp:lastModifiedBy>
  <cp:revision>4</cp:revision>
  <dcterms:created xsi:type="dcterms:W3CDTF">2020-10-20T16:39:00Z</dcterms:created>
  <dcterms:modified xsi:type="dcterms:W3CDTF">2020-10-26T14:50:00Z</dcterms:modified>
</cp:coreProperties>
</file>